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0FED" w:rsidRDefault="00D64115" w:rsidP="00CA0FE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Proszę </w:t>
      </w:r>
      <w:r w:rsidR="00E879E8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dokonać wpłaty</w:t>
      </w:r>
      <w:r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CA0FED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na konto </w:t>
      </w:r>
      <w:r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do </w:t>
      </w:r>
      <w:r w:rsidR="00E879E8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1</w:t>
      </w:r>
      <w:r w:rsidR="00E93A4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0</w:t>
      </w:r>
      <w:r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kwietnia</w:t>
      </w:r>
    </w:p>
    <w:p w:rsidR="00CA0FED" w:rsidRDefault="00CA0FED" w:rsidP="00CA0FE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oraz</w:t>
      </w:r>
      <w:r w:rsidR="00217BA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przesłać wypełniony formularz</w:t>
      </w:r>
      <w:r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217BA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na adres</w:t>
      </w:r>
    </w:p>
    <w:p w:rsidR="00217BAF" w:rsidRDefault="00217BAF" w:rsidP="00CA0FE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&lt;w.witalinski@gmail.com&gt;</w:t>
      </w:r>
    </w:p>
    <w:p w:rsidR="00A21BCA" w:rsidRPr="00A21BCA" w:rsidRDefault="00E879E8" w:rsidP="00A21BCA">
      <w:pPr>
        <w:spacing w:before="240"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WPŁATA ZA UCZESTNICTWO</w:t>
      </w:r>
    </w:p>
    <w:p w:rsidR="00A21BCA" w:rsidRPr="00A21BCA" w:rsidRDefault="00A21BCA" w:rsidP="00A21BCA">
      <w:pPr>
        <w:spacing w:before="240"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A21BC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Tytuł konferencji</w:t>
      </w: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</w:t>
      </w:r>
      <w:r w:rsidR="007D7003">
        <w:rPr>
          <w:rFonts w:ascii="Times New Roman" w:eastAsia="Times New Roman" w:hAnsi="Times New Roman" w:cs="Times New Roman"/>
          <w:sz w:val="24"/>
          <w:szCs w:val="24"/>
          <w:lang w:eastAsia="pl-PL"/>
        </w:rPr>
        <w:t>38. Sympo</w:t>
      </w: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>zjum Akarologiczne</w:t>
      </w:r>
      <w:r w:rsidR="007D70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OMASZOWICE 2024</w:t>
      </w:r>
    </w:p>
    <w:p w:rsidR="00E879E8" w:rsidRDefault="00E879E8" w:rsidP="00E879E8">
      <w:pP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:rsidR="00CA0FED" w:rsidRDefault="00E879E8" w:rsidP="00E879E8">
      <w:pP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A21BC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Nr konta bankowego do przelewu </w:t>
      </w:r>
      <w:r w:rsidR="00CA0FE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(sprzedawca):</w:t>
      </w:r>
    </w:p>
    <w:p w:rsidR="004A1AF0" w:rsidRDefault="00CA0FED" w:rsidP="004A1AF0">
      <w:pPr>
        <w:rPr>
          <w:rFonts w:ascii="Times New Roman" w:hAnsi="Times New Roman" w:cs="Times New Roman"/>
          <w:b/>
          <w:sz w:val="24"/>
          <w:szCs w:val="24"/>
        </w:rPr>
      </w:pPr>
      <w:r w:rsidRPr="00F10BC6">
        <w:rPr>
          <w:rFonts w:ascii="Times New Roman" w:hAnsi="Times New Roman" w:cs="Times New Roman"/>
          <w:b/>
          <w:sz w:val="24"/>
          <w:szCs w:val="24"/>
        </w:rPr>
        <w:t xml:space="preserve">57 2490 0005 0000 4530 7359 2665 </w:t>
      </w:r>
      <w:r>
        <w:rPr>
          <w:rFonts w:ascii="Times New Roman" w:hAnsi="Times New Roman" w:cs="Times New Roman"/>
          <w:b/>
          <w:sz w:val="24"/>
          <w:szCs w:val="24"/>
        </w:rPr>
        <w:t xml:space="preserve">  (Alior Bank)</w:t>
      </w:r>
      <w:r w:rsidR="004A1AF0" w:rsidRPr="004A1AF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4A1AF0" w:rsidRDefault="004A1AF0" w:rsidP="004A1AF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Ziya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aoof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Firma „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ZIYAD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”, ul. Jodłowa 13, 30-251 Kraków</w:t>
      </w:r>
    </w:p>
    <w:p w:rsidR="004A1AF0" w:rsidRDefault="004A1AF0" w:rsidP="004A1AF0">
      <w:pP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>
        <w:rPr>
          <w:rFonts w:ascii="Times New Roman" w:hAnsi="Times New Roman" w:cs="Times New Roman"/>
          <w:b/>
          <w:sz w:val="24"/>
          <w:szCs w:val="24"/>
        </w:rPr>
        <w:t>NIP  6770042552</w:t>
      </w:r>
      <w:r w:rsidRPr="00A21BC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</w:p>
    <w:p w:rsidR="00CA0FED" w:rsidRPr="00A21BCA" w:rsidRDefault="00CA0FED" w:rsidP="00E879E8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bookmarkStart w:id="0" w:name="_GoBack"/>
      <w:bookmarkEnd w:id="0"/>
    </w:p>
    <w:p w:rsidR="00E879E8" w:rsidRPr="00A21BCA" w:rsidRDefault="00E879E8" w:rsidP="00E879E8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21BCA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>Dane do wystawienia faktury</w:t>
      </w:r>
      <w:r w:rsidR="00CA0FED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 – </w:t>
      </w:r>
      <w:r w:rsidR="00CA0FED" w:rsidRPr="00CA0FED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pl-PL"/>
        </w:rPr>
        <w:t xml:space="preserve">1050 zł </w:t>
      </w:r>
      <w:r w:rsidR="00CA0FED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>(nabywca)</w:t>
      </w: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</w:p>
    <w:p w:rsidR="00E879E8" w:rsidRPr="00A21BCA" w:rsidRDefault="00E879E8" w:rsidP="00E879E8">
      <w:pPr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>Nazwa instytucji:…………………………….</w:t>
      </w:r>
    </w:p>
    <w:p w:rsidR="00E879E8" w:rsidRPr="00A21BCA" w:rsidRDefault="00E879E8" w:rsidP="00E879E8">
      <w:pPr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>NIP instytucji…………………………………</w:t>
      </w:r>
    </w:p>
    <w:p w:rsidR="00E879E8" w:rsidRPr="00A21BCA" w:rsidRDefault="00E879E8" w:rsidP="00E879E8">
      <w:pPr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>Adres:</w:t>
      </w:r>
    </w:p>
    <w:p w:rsidR="00E879E8" w:rsidRPr="00A21BCA" w:rsidRDefault="00E879E8" w:rsidP="00E879E8">
      <w:pPr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>Ulica i numer domu…………………………..</w:t>
      </w:r>
    </w:p>
    <w:p w:rsidR="00E879E8" w:rsidRPr="00A21BCA" w:rsidRDefault="00E879E8" w:rsidP="00E879E8">
      <w:pPr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>Kod pocztowy i miasto……………………….</w:t>
      </w:r>
    </w:p>
    <w:p w:rsidR="00E879E8" w:rsidRPr="00E879E8" w:rsidRDefault="00CA0FED" w:rsidP="00E879E8">
      <w:pPr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A0FED">
        <w:rPr>
          <w:rFonts w:ascii="Times New Roman" w:hAnsi="Times New Roman" w:cs="Times New Roman"/>
          <w:sz w:val="24"/>
          <w:szCs w:val="24"/>
        </w:rPr>
        <w:t xml:space="preserve">Zaliczka do rezerwacji / 38. Sympozjum </w:t>
      </w:r>
      <w:proofErr w:type="spellStart"/>
      <w:r w:rsidRPr="00CA0FED">
        <w:rPr>
          <w:rFonts w:ascii="Times New Roman" w:hAnsi="Times New Roman" w:cs="Times New Roman"/>
          <w:sz w:val="24"/>
          <w:szCs w:val="24"/>
        </w:rPr>
        <w:t>PTA</w:t>
      </w:r>
      <w:proofErr w:type="spellEnd"/>
      <w:r w:rsidRPr="00CA0FED">
        <w:rPr>
          <w:rFonts w:ascii="Times New Roman" w:hAnsi="Times New Roman" w:cs="Times New Roman"/>
          <w:sz w:val="24"/>
          <w:szCs w:val="24"/>
        </w:rPr>
        <w:t xml:space="preserve"> czerwiec 2024</w:t>
      </w:r>
      <w:r>
        <w:rPr>
          <w:rFonts w:ascii="Times New Roman" w:hAnsi="Times New Roman" w:cs="Times New Roman"/>
          <w:sz w:val="24"/>
          <w:szCs w:val="24"/>
        </w:rPr>
        <w:t>: imię i nazwisko</w:t>
      </w:r>
      <w:r w:rsidR="00E879E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CA0FED" w:rsidRPr="00A21BCA" w:rsidRDefault="00CA0FED" w:rsidP="00CA0FED">
      <w:pPr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E-mail …………………</w:t>
      </w: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.</w:t>
      </w:r>
    </w:p>
    <w:p w:rsidR="00E879E8" w:rsidRDefault="00E879E8" w:rsidP="00A21BCA">
      <w:pPr>
        <w:spacing w:before="240" w:after="0" w:line="240" w:lineRule="auto"/>
        <w:ind w:firstLine="360"/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</w:pPr>
    </w:p>
    <w:p w:rsidR="00E879E8" w:rsidRPr="00A21BCA" w:rsidRDefault="00E879E8" w:rsidP="00E879E8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21BCA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>Dane do wystawienia faktury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 imiennej</w:t>
      </w:r>
      <w:r w:rsidR="00CA0FED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 xml:space="preserve"> – </w:t>
      </w:r>
      <w:r w:rsidR="00CA0FED" w:rsidRPr="00CA0FED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pl-PL"/>
        </w:rPr>
        <w:t xml:space="preserve">850 zł </w:t>
      </w:r>
      <w:r w:rsidR="00CA0FED">
        <w:rPr>
          <w:rFonts w:ascii="Times New Roman" w:eastAsia="Times New Roman" w:hAnsi="Times New Roman" w:cs="Times New Roman"/>
          <w:sz w:val="24"/>
          <w:szCs w:val="24"/>
          <w:u w:val="single"/>
          <w:lang w:eastAsia="pl-PL"/>
        </w:rPr>
        <w:t>(nabywca)</w:t>
      </w: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</w:p>
    <w:p w:rsidR="00A21BCA" w:rsidRPr="00A21BCA" w:rsidRDefault="00A21BCA" w:rsidP="00A21BCA">
      <w:pPr>
        <w:numPr>
          <w:ilvl w:val="0"/>
          <w:numId w:val="1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>Imię ……………………………………..……</w:t>
      </w:r>
    </w:p>
    <w:p w:rsidR="00A21BCA" w:rsidRPr="00A21BCA" w:rsidRDefault="00A21BCA" w:rsidP="00A21BCA">
      <w:pPr>
        <w:numPr>
          <w:ilvl w:val="0"/>
          <w:numId w:val="1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>Nazwisko………………………………….….</w:t>
      </w:r>
    </w:p>
    <w:p w:rsidR="00A21BCA" w:rsidRPr="00A21BCA" w:rsidRDefault="00A21BCA" w:rsidP="00A21BCA">
      <w:pPr>
        <w:numPr>
          <w:ilvl w:val="0"/>
          <w:numId w:val="1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>Adres:</w:t>
      </w:r>
    </w:p>
    <w:p w:rsidR="00A21BCA" w:rsidRPr="00A21BCA" w:rsidRDefault="00A21BCA" w:rsidP="00A21BCA">
      <w:pPr>
        <w:numPr>
          <w:ilvl w:val="0"/>
          <w:numId w:val="1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>Ulica i numer domu………………………….</w:t>
      </w:r>
    </w:p>
    <w:p w:rsidR="00A21BCA" w:rsidRDefault="00A21BCA" w:rsidP="00A21BCA">
      <w:pPr>
        <w:numPr>
          <w:ilvl w:val="0"/>
          <w:numId w:val="1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>Kod pocztowy i miasto……………………….</w:t>
      </w:r>
    </w:p>
    <w:p w:rsidR="00FC151B" w:rsidRPr="00E879E8" w:rsidRDefault="00CA0FED" w:rsidP="00FC151B">
      <w:pPr>
        <w:numPr>
          <w:ilvl w:val="0"/>
          <w:numId w:val="1"/>
        </w:numPr>
        <w:spacing w:before="24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A0FED">
        <w:rPr>
          <w:rFonts w:ascii="Times New Roman" w:hAnsi="Times New Roman" w:cs="Times New Roman"/>
          <w:sz w:val="24"/>
          <w:szCs w:val="24"/>
        </w:rPr>
        <w:t xml:space="preserve">Zaliczka do rezerwacji / 38. Sympozjum </w:t>
      </w:r>
      <w:proofErr w:type="spellStart"/>
      <w:r w:rsidRPr="00CA0FED">
        <w:rPr>
          <w:rFonts w:ascii="Times New Roman" w:hAnsi="Times New Roman" w:cs="Times New Roman"/>
          <w:sz w:val="24"/>
          <w:szCs w:val="24"/>
        </w:rPr>
        <w:t>PTA</w:t>
      </w:r>
      <w:proofErr w:type="spellEnd"/>
      <w:r w:rsidRPr="00CA0FED">
        <w:rPr>
          <w:rFonts w:ascii="Times New Roman" w:hAnsi="Times New Roman" w:cs="Times New Roman"/>
          <w:sz w:val="24"/>
          <w:szCs w:val="24"/>
        </w:rPr>
        <w:t xml:space="preserve"> czerwiec 2024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CA0FED" w:rsidRPr="00A21BCA" w:rsidRDefault="00CA0FED" w:rsidP="00CA0FED">
      <w:pPr>
        <w:numPr>
          <w:ilvl w:val="0"/>
          <w:numId w:val="1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E-mail …………………</w:t>
      </w:r>
      <w:r w:rsidRPr="00A21BCA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.</w:t>
      </w:r>
    </w:p>
    <w:sectPr w:rsidR="00CA0FED" w:rsidRPr="00A21B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3679E9"/>
    <w:multiLevelType w:val="hybridMultilevel"/>
    <w:tmpl w:val="614AADFA"/>
    <w:lvl w:ilvl="0" w:tplc="8F7AE7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>
    <w:nsid w:val="4AEE5128"/>
    <w:multiLevelType w:val="hybridMultilevel"/>
    <w:tmpl w:val="7B2E2418"/>
    <w:lvl w:ilvl="0" w:tplc="8F7AE7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wMDezMDQ2NTQwtzBX0lEKTi0uzszPAykwrQUARqpI0SwAAAA="/>
  </w:docVars>
  <w:rsids>
    <w:rsidRoot w:val="00D0727E"/>
    <w:rsid w:val="000669B7"/>
    <w:rsid w:val="00091A7A"/>
    <w:rsid w:val="00217BAF"/>
    <w:rsid w:val="00384D94"/>
    <w:rsid w:val="004A1AF0"/>
    <w:rsid w:val="004A45F7"/>
    <w:rsid w:val="007D7003"/>
    <w:rsid w:val="008834E5"/>
    <w:rsid w:val="00A21BCA"/>
    <w:rsid w:val="00BC42A1"/>
    <w:rsid w:val="00C11FA2"/>
    <w:rsid w:val="00C80AEE"/>
    <w:rsid w:val="00CA0FED"/>
    <w:rsid w:val="00D0727E"/>
    <w:rsid w:val="00D4628B"/>
    <w:rsid w:val="00D64115"/>
    <w:rsid w:val="00E76FD4"/>
    <w:rsid w:val="00E879E8"/>
    <w:rsid w:val="00E93A4E"/>
    <w:rsid w:val="00EC0AA0"/>
    <w:rsid w:val="00ED3469"/>
    <w:rsid w:val="00FC1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32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a</dc:creator>
  <cp:lastModifiedBy>Rev.</cp:lastModifiedBy>
  <cp:revision>6</cp:revision>
  <dcterms:created xsi:type="dcterms:W3CDTF">2024-02-26T15:05:00Z</dcterms:created>
  <dcterms:modified xsi:type="dcterms:W3CDTF">2024-03-05T15:28:00Z</dcterms:modified>
</cp:coreProperties>
</file>